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271207" w14:textId="77777777" w:rsidR="007232D7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before="240" w:after="200"/>
        <w:rPr>
          <w:b/>
          <w:color w:val="466318"/>
          <w:sz w:val="40"/>
          <w:szCs w:val="40"/>
        </w:rPr>
      </w:pPr>
      <w:r>
        <w:rPr>
          <w:b/>
          <w:color w:val="466318"/>
          <w:sz w:val="40"/>
          <w:szCs w:val="40"/>
        </w:rPr>
        <w:t>Principles of good practice: A day in the life of an NHS nurse</w:t>
      </w:r>
    </w:p>
    <w:tbl>
      <w:tblPr>
        <w:tblStyle w:val="a"/>
        <w:tblW w:w="13948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789"/>
        <w:gridCol w:w="2790"/>
        <w:gridCol w:w="2789"/>
        <w:gridCol w:w="2790"/>
        <w:gridCol w:w="2790"/>
      </w:tblGrid>
      <w:tr w:rsidR="007232D7" w14:paraId="6CC46A5F" w14:textId="77777777">
        <w:tc>
          <w:tcPr>
            <w:tcW w:w="2789" w:type="dxa"/>
          </w:tcPr>
          <w:p w14:paraId="78EB6E22" w14:textId="77777777" w:rsidR="007232D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ore materials and chemicals appropriately</w:t>
            </w:r>
          </w:p>
        </w:tc>
        <w:tc>
          <w:tcPr>
            <w:tcW w:w="2790" w:type="dxa"/>
          </w:tcPr>
          <w:p w14:paraId="7AECF526" w14:textId="77777777" w:rsidR="007232D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librate and maintain equipment</w:t>
            </w:r>
          </w:p>
        </w:tc>
        <w:tc>
          <w:tcPr>
            <w:tcW w:w="2789" w:type="dxa"/>
          </w:tcPr>
          <w:p w14:paraId="6F85BB19" w14:textId="77777777" w:rsidR="007232D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intain work areas</w:t>
            </w:r>
          </w:p>
        </w:tc>
        <w:tc>
          <w:tcPr>
            <w:tcW w:w="2790" w:type="dxa"/>
          </w:tcPr>
          <w:p w14:paraId="78679781" w14:textId="77777777" w:rsidR="007232D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ffectively manage stock levels</w:t>
            </w:r>
          </w:p>
        </w:tc>
        <w:tc>
          <w:tcPr>
            <w:tcW w:w="2790" w:type="dxa"/>
          </w:tcPr>
          <w:p w14:paraId="392C1F95" w14:textId="77777777" w:rsidR="007232D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se SOPs</w:t>
            </w:r>
          </w:p>
        </w:tc>
      </w:tr>
      <w:tr w:rsidR="007232D7" w14:paraId="52500564" w14:textId="77777777">
        <w:trPr>
          <w:trHeight w:val="6445"/>
        </w:trPr>
        <w:tc>
          <w:tcPr>
            <w:tcW w:w="2789" w:type="dxa"/>
          </w:tcPr>
          <w:p w14:paraId="4631B725" w14:textId="77777777" w:rsidR="007232D7" w:rsidRDefault="00723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sz w:val="20"/>
                <w:szCs w:val="20"/>
              </w:rPr>
            </w:pPr>
          </w:p>
        </w:tc>
        <w:tc>
          <w:tcPr>
            <w:tcW w:w="2790" w:type="dxa"/>
          </w:tcPr>
          <w:p w14:paraId="4FA80CC5" w14:textId="77777777" w:rsidR="007232D7" w:rsidRDefault="00723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  <w:p w14:paraId="5636F61F" w14:textId="77777777" w:rsidR="00D5249F" w:rsidRPr="00D5249F" w:rsidRDefault="00D5249F" w:rsidP="00502238">
            <w:pPr>
              <w:rPr>
                <w:sz w:val="18"/>
                <w:szCs w:val="18"/>
              </w:rPr>
            </w:pPr>
          </w:p>
          <w:p w14:paraId="58CE7752" w14:textId="77777777" w:rsidR="00D5249F" w:rsidRPr="00D5249F" w:rsidRDefault="00D5249F" w:rsidP="00502238">
            <w:pPr>
              <w:rPr>
                <w:sz w:val="18"/>
                <w:szCs w:val="18"/>
              </w:rPr>
            </w:pPr>
          </w:p>
          <w:p w14:paraId="08CC9F9A" w14:textId="77777777" w:rsidR="00D5249F" w:rsidRPr="00D5249F" w:rsidRDefault="00D5249F" w:rsidP="00502238">
            <w:pPr>
              <w:rPr>
                <w:sz w:val="18"/>
                <w:szCs w:val="18"/>
              </w:rPr>
            </w:pPr>
          </w:p>
          <w:p w14:paraId="63C02B3D" w14:textId="77777777" w:rsidR="00D5249F" w:rsidRPr="00D5249F" w:rsidRDefault="00D5249F" w:rsidP="00502238">
            <w:pPr>
              <w:rPr>
                <w:sz w:val="18"/>
                <w:szCs w:val="18"/>
              </w:rPr>
            </w:pPr>
          </w:p>
          <w:p w14:paraId="7E44A4D0" w14:textId="77777777" w:rsidR="00D5249F" w:rsidRPr="00D5249F" w:rsidRDefault="00D5249F" w:rsidP="00502238">
            <w:pPr>
              <w:rPr>
                <w:sz w:val="18"/>
                <w:szCs w:val="18"/>
              </w:rPr>
            </w:pPr>
          </w:p>
          <w:p w14:paraId="349C3F05" w14:textId="77777777" w:rsidR="00D5249F" w:rsidRPr="00D5249F" w:rsidRDefault="00D5249F" w:rsidP="00502238">
            <w:pPr>
              <w:rPr>
                <w:sz w:val="18"/>
                <w:szCs w:val="18"/>
              </w:rPr>
            </w:pPr>
          </w:p>
          <w:p w14:paraId="1B034CFA" w14:textId="77777777" w:rsidR="00D5249F" w:rsidRPr="00D5249F" w:rsidRDefault="00D5249F" w:rsidP="00502238">
            <w:pPr>
              <w:rPr>
                <w:sz w:val="18"/>
                <w:szCs w:val="18"/>
              </w:rPr>
            </w:pPr>
          </w:p>
          <w:p w14:paraId="49DDE526" w14:textId="77777777" w:rsidR="00D5249F" w:rsidRPr="00D5249F" w:rsidRDefault="00D5249F" w:rsidP="00502238">
            <w:pPr>
              <w:rPr>
                <w:sz w:val="18"/>
                <w:szCs w:val="18"/>
              </w:rPr>
            </w:pPr>
          </w:p>
          <w:p w14:paraId="7C4BF15C" w14:textId="77777777" w:rsidR="00D5249F" w:rsidRPr="00D5249F" w:rsidRDefault="00D5249F" w:rsidP="00502238">
            <w:pPr>
              <w:rPr>
                <w:sz w:val="18"/>
                <w:szCs w:val="18"/>
              </w:rPr>
            </w:pPr>
          </w:p>
        </w:tc>
        <w:tc>
          <w:tcPr>
            <w:tcW w:w="2789" w:type="dxa"/>
          </w:tcPr>
          <w:p w14:paraId="08775E58" w14:textId="77777777" w:rsidR="007232D7" w:rsidRDefault="00723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790" w:type="dxa"/>
          </w:tcPr>
          <w:p w14:paraId="666B1CA0" w14:textId="77777777" w:rsidR="007232D7" w:rsidRDefault="00723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790" w:type="dxa"/>
          </w:tcPr>
          <w:p w14:paraId="36360AFB" w14:textId="77777777" w:rsidR="007232D7" w:rsidRDefault="00723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</w:tbl>
    <w:p w14:paraId="62EBAEBC" w14:textId="77777777" w:rsidR="007232D7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before="240" w:after="200"/>
        <w:rPr>
          <w:b/>
          <w:color w:val="466318"/>
          <w:sz w:val="40"/>
          <w:szCs w:val="40"/>
        </w:rPr>
      </w:pPr>
      <w:r>
        <w:rPr>
          <w:b/>
          <w:color w:val="466318"/>
          <w:sz w:val="40"/>
          <w:szCs w:val="40"/>
        </w:rPr>
        <w:lastRenderedPageBreak/>
        <w:t>Principles of good practice: A day in the life of an ambulance crew</w:t>
      </w:r>
    </w:p>
    <w:tbl>
      <w:tblPr>
        <w:tblStyle w:val="a0"/>
        <w:tblW w:w="13948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789"/>
        <w:gridCol w:w="2790"/>
        <w:gridCol w:w="2789"/>
        <w:gridCol w:w="2790"/>
        <w:gridCol w:w="2790"/>
      </w:tblGrid>
      <w:tr w:rsidR="007232D7" w14:paraId="79301B0B" w14:textId="77777777">
        <w:tc>
          <w:tcPr>
            <w:tcW w:w="2789" w:type="dxa"/>
          </w:tcPr>
          <w:p w14:paraId="069B413C" w14:textId="77777777" w:rsidR="007232D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ore materials and chemicals appropriately</w:t>
            </w:r>
          </w:p>
        </w:tc>
        <w:tc>
          <w:tcPr>
            <w:tcW w:w="2790" w:type="dxa"/>
          </w:tcPr>
          <w:p w14:paraId="0D225399" w14:textId="77777777" w:rsidR="007232D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librate and maintain equipment</w:t>
            </w:r>
          </w:p>
        </w:tc>
        <w:tc>
          <w:tcPr>
            <w:tcW w:w="2789" w:type="dxa"/>
          </w:tcPr>
          <w:p w14:paraId="78EDBBEB" w14:textId="77777777" w:rsidR="007232D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intain work areas</w:t>
            </w:r>
          </w:p>
        </w:tc>
        <w:tc>
          <w:tcPr>
            <w:tcW w:w="2790" w:type="dxa"/>
          </w:tcPr>
          <w:p w14:paraId="534F0E12" w14:textId="77777777" w:rsidR="007232D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ffectively manage stock levels</w:t>
            </w:r>
          </w:p>
        </w:tc>
        <w:tc>
          <w:tcPr>
            <w:tcW w:w="2790" w:type="dxa"/>
          </w:tcPr>
          <w:p w14:paraId="1ADBB15E" w14:textId="77777777" w:rsidR="007232D7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se SOPs</w:t>
            </w:r>
          </w:p>
        </w:tc>
      </w:tr>
      <w:tr w:rsidR="007232D7" w14:paraId="39705E5B" w14:textId="77777777">
        <w:trPr>
          <w:trHeight w:val="6445"/>
        </w:trPr>
        <w:tc>
          <w:tcPr>
            <w:tcW w:w="2789" w:type="dxa"/>
          </w:tcPr>
          <w:p w14:paraId="458A622B" w14:textId="77777777" w:rsidR="007232D7" w:rsidRDefault="00723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b/>
                <w:sz w:val="20"/>
                <w:szCs w:val="20"/>
              </w:rPr>
            </w:pPr>
          </w:p>
        </w:tc>
        <w:tc>
          <w:tcPr>
            <w:tcW w:w="2790" w:type="dxa"/>
          </w:tcPr>
          <w:p w14:paraId="68E4D81F" w14:textId="77777777" w:rsidR="007232D7" w:rsidRDefault="00723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789" w:type="dxa"/>
          </w:tcPr>
          <w:p w14:paraId="2E44088F" w14:textId="77777777" w:rsidR="007232D7" w:rsidRDefault="00723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790" w:type="dxa"/>
          </w:tcPr>
          <w:p w14:paraId="030933FD" w14:textId="77777777" w:rsidR="007232D7" w:rsidRDefault="00723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  <w:tc>
          <w:tcPr>
            <w:tcW w:w="2790" w:type="dxa"/>
          </w:tcPr>
          <w:p w14:paraId="131C22D1" w14:textId="77777777" w:rsidR="007232D7" w:rsidRDefault="00723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0" w:after="80"/>
              <w:rPr>
                <w:sz w:val="18"/>
                <w:szCs w:val="18"/>
              </w:rPr>
            </w:pPr>
          </w:p>
        </w:tc>
      </w:tr>
    </w:tbl>
    <w:p w14:paraId="26E09CE8" w14:textId="77777777" w:rsidR="007232D7" w:rsidRPr="00BF4629" w:rsidRDefault="007232D7">
      <w:pPr>
        <w:rPr>
          <w:sz w:val="2"/>
          <w:szCs w:val="2"/>
        </w:rPr>
      </w:pPr>
    </w:p>
    <w:sectPr w:rsidR="007232D7" w:rsidRPr="00BF4629">
      <w:headerReference w:type="even" r:id="rId6"/>
      <w:headerReference w:type="default" r:id="rId7"/>
      <w:footerReference w:type="even" r:id="rId8"/>
      <w:footerReference w:type="default" r:id="rId9"/>
      <w:pgSz w:w="16838" w:h="11906" w:orient="landscape"/>
      <w:pgMar w:top="1247" w:right="1440" w:bottom="2127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21FFBF" w14:textId="77777777" w:rsidR="00607D23" w:rsidRDefault="00607D23">
      <w:pPr>
        <w:spacing w:after="0" w:line="240" w:lineRule="auto"/>
      </w:pPr>
      <w:r>
        <w:separator/>
      </w:r>
    </w:p>
  </w:endnote>
  <w:endnote w:type="continuationSeparator" w:id="0">
    <w:p w14:paraId="785BC266" w14:textId="77777777" w:rsidR="00607D23" w:rsidRDefault="00607D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C8FADC" w14:textId="77777777" w:rsidR="007232D7" w:rsidRDefault="007232D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3"/>
      <w:tblW w:w="13958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0064"/>
      <w:gridCol w:w="3894"/>
    </w:tblGrid>
    <w:tr w:rsidR="007232D7" w14:paraId="6D2BEC37" w14:textId="77777777">
      <w:tc>
        <w:tcPr>
          <w:tcW w:w="10064" w:type="dxa"/>
        </w:tcPr>
        <w:p w14:paraId="754CB97D" w14:textId="77777777" w:rsidR="007232D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3894" w:type="dxa"/>
        </w:tcPr>
        <w:p w14:paraId="1B74DC16" w14:textId="77777777" w:rsidR="007232D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 w:line="240" w:lineRule="auto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4911EAF9" w14:textId="77777777" w:rsidR="007232D7" w:rsidRDefault="007232D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4F702900" w14:textId="77777777" w:rsidR="007232D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353D5C" w14:textId="77777777" w:rsidR="007232D7" w:rsidRDefault="007232D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4"/>
      <w:tblW w:w="13958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121"/>
      <w:gridCol w:w="5837"/>
    </w:tblGrid>
    <w:tr w:rsidR="007232D7" w14:paraId="48960882" w14:textId="77777777">
      <w:tc>
        <w:tcPr>
          <w:tcW w:w="13958" w:type="dxa"/>
          <w:gridSpan w:val="2"/>
          <w:tcBorders>
            <w:bottom w:val="nil"/>
          </w:tcBorders>
        </w:tcPr>
        <w:p w14:paraId="077FB02B" w14:textId="53C0A72A" w:rsidR="007232D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 w:line="240" w:lineRule="auto"/>
            <w:rPr>
              <w:sz w:val="18"/>
              <w:szCs w:val="18"/>
            </w:rPr>
          </w:pPr>
          <w:r>
            <w:rPr>
              <w:sz w:val="20"/>
              <w:szCs w:val="20"/>
            </w:rPr>
            <w:t>Health</w:t>
          </w:r>
          <w:r w:rsidR="0020332D">
            <w:rPr>
              <w:sz w:val="20"/>
              <w:szCs w:val="20"/>
            </w:rPr>
            <w:t xml:space="preserve"> </w:t>
          </w:r>
          <w:r w:rsidR="00775124">
            <w:rPr>
              <w:sz w:val="20"/>
              <w:szCs w:val="20"/>
            </w:rPr>
            <w:t>and</w:t>
          </w:r>
          <w:r w:rsidR="0020332D">
            <w:rPr>
              <w:sz w:val="20"/>
              <w:szCs w:val="20"/>
            </w:rPr>
            <w:t xml:space="preserve"> Science</w:t>
          </w:r>
          <w:r>
            <w:rPr>
              <w:sz w:val="20"/>
              <w:szCs w:val="20"/>
            </w:rPr>
            <w:t>: Good scientific and clinical practice (Health)</w:t>
          </w:r>
        </w:p>
      </w:tc>
    </w:tr>
    <w:tr w:rsidR="007232D7" w14:paraId="671D8B06" w14:textId="77777777">
      <w:tc>
        <w:tcPr>
          <w:tcW w:w="8121" w:type="dxa"/>
          <w:tcBorders>
            <w:top w:val="nil"/>
            <w:bottom w:val="single" w:sz="12" w:space="0" w:color="E2EEBE"/>
          </w:tcBorders>
        </w:tcPr>
        <w:p w14:paraId="3ED1477B" w14:textId="567115A7" w:rsidR="007232D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</w:t>
          </w:r>
          <w:r w:rsidR="0020332D">
            <w:rPr>
              <w:sz w:val="20"/>
              <w:szCs w:val="20"/>
            </w:rPr>
            <w:t>.1</w:t>
          </w:r>
          <w:r>
            <w:rPr>
              <w:sz w:val="20"/>
              <w:szCs w:val="20"/>
            </w:rPr>
            <w:t xml:space="preserve">, </w:t>
          </w:r>
          <w:r w:rsidR="00775124">
            <w:rPr>
              <w:sz w:val="20"/>
              <w:szCs w:val="20"/>
            </w:rPr>
            <w:t>January 2026</w:t>
          </w:r>
        </w:p>
      </w:tc>
      <w:tc>
        <w:tcPr>
          <w:tcW w:w="5837" w:type="dxa"/>
          <w:tcBorders>
            <w:top w:val="nil"/>
            <w:bottom w:val="single" w:sz="12" w:space="0" w:color="E2EEBE"/>
          </w:tcBorders>
          <w:vAlign w:val="bottom"/>
        </w:tcPr>
        <w:p w14:paraId="7DB014DE" w14:textId="3AFE31F1" w:rsidR="007232D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 w:line="240" w:lineRule="auto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© Gatsby Technical Education Projects 202</w:t>
          </w:r>
          <w:r w:rsidR="00775124">
            <w:rPr>
              <w:sz w:val="20"/>
              <w:szCs w:val="20"/>
            </w:rPr>
            <w:t>6</w:t>
          </w:r>
        </w:p>
      </w:tc>
    </w:tr>
  </w:tbl>
  <w:p w14:paraId="736B411D" w14:textId="77777777" w:rsidR="007232D7" w:rsidRDefault="007232D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4ADF0DD" w14:textId="77777777" w:rsidR="007232D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FF5D12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186608" w14:textId="77777777" w:rsidR="00607D23" w:rsidRDefault="00607D23">
      <w:pPr>
        <w:spacing w:after="0" w:line="240" w:lineRule="auto"/>
      </w:pPr>
      <w:r>
        <w:separator/>
      </w:r>
    </w:p>
  </w:footnote>
  <w:footnote w:type="continuationSeparator" w:id="0">
    <w:p w14:paraId="555187C9" w14:textId="77777777" w:rsidR="00607D23" w:rsidRDefault="00607D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EA9CAE" w14:textId="77777777" w:rsidR="007232D7" w:rsidRDefault="007232D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1"/>
      <w:tblW w:w="13958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552"/>
      <w:gridCol w:w="11406"/>
    </w:tblGrid>
    <w:tr w:rsidR="007232D7" w14:paraId="337D972E" w14:textId="77777777">
      <w:tc>
        <w:tcPr>
          <w:tcW w:w="2552" w:type="dxa"/>
          <w:tcBorders>
            <w:bottom w:val="single" w:sz="4" w:space="0" w:color="E2EEBE"/>
          </w:tcBorders>
        </w:tcPr>
        <w:p w14:paraId="2289A737" w14:textId="77777777" w:rsidR="007232D7" w:rsidRDefault="007232D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 w:line="240" w:lineRule="auto"/>
            <w:rPr>
              <w:sz w:val="20"/>
              <w:szCs w:val="20"/>
            </w:rPr>
          </w:pPr>
        </w:p>
      </w:tc>
      <w:tc>
        <w:tcPr>
          <w:tcW w:w="11406" w:type="dxa"/>
          <w:tcBorders>
            <w:bottom w:val="single" w:sz="4" w:space="0" w:color="E2EEBE"/>
          </w:tcBorders>
        </w:tcPr>
        <w:p w14:paraId="15E0A0F4" w14:textId="77777777" w:rsidR="007232D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 w:line="240" w:lineRule="auto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658B7E6A" w14:textId="77777777" w:rsidR="007232D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 w:line="240" w:lineRule="auto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741D7E0C" w14:textId="77777777" w:rsidR="007232D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728506C3" wp14:editId="7461544F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1" name="image1.png" descr="A picture containing black, darknes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black, darkness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B067C9" w14:textId="77777777" w:rsidR="007232D7" w:rsidRDefault="007232D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2"/>
      <w:tblW w:w="13958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512"/>
      <w:gridCol w:w="10446"/>
    </w:tblGrid>
    <w:tr w:rsidR="007232D7" w14:paraId="459BF5B3" w14:textId="77777777">
      <w:tc>
        <w:tcPr>
          <w:tcW w:w="3512" w:type="dxa"/>
          <w:tcBorders>
            <w:bottom w:val="single" w:sz="4" w:space="0" w:color="E2EEBE"/>
          </w:tcBorders>
        </w:tcPr>
        <w:p w14:paraId="2B8A48D0" w14:textId="77777777" w:rsidR="007232D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 w:line="240" w:lineRule="auto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hidden="0" allowOverlap="1" wp14:anchorId="54EC4313" wp14:editId="06D60ACB">
                <wp:simplePos x="0" y="0"/>
                <wp:positionH relativeFrom="column">
                  <wp:posOffset>-72408</wp:posOffset>
                </wp:positionH>
                <wp:positionV relativeFrom="paragraph">
                  <wp:posOffset>-140334</wp:posOffset>
                </wp:positionV>
                <wp:extent cx="1137557" cy="477540"/>
                <wp:effectExtent l="0" t="0" r="0" b="0"/>
                <wp:wrapNone/>
                <wp:docPr id="2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0446" w:type="dxa"/>
          <w:tcBorders>
            <w:bottom w:val="single" w:sz="4" w:space="0" w:color="E2EEBE"/>
          </w:tcBorders>
        </w:tcPr>
        <w:p w14:paraId="73180F47" w14:textId="77777777" w:rsidR="007232D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 w:line="240" w:lineRule="auto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1: What is a standard operating procedure (SOP)?</w:t>
          </w:r>
        </w:p>
        <w:p w14:paraId="7D0F0E13" w14:textId="77777777" w:rsidR="007232D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 w:line="240" w:lineRule="auto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: Principles of good practice</w:t>
          </w:r>
        </w:p>
      </w:tc>
    </w:tr>
  </w:tbl>
  <w:p w14:paraId="0B2DA52E" w14:textId="77777777" w:rsidR="007232D7" w:rsidRPr="00BF4629" w:rsidRDefault="007232D7" w:rsidP="002B14A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1MjMxtDQzNjO1NDZX0lEKTi0uzszPAykwrgUAvVbnNywAAAA="/>
  </w:docVars>
  <w:rsids>
    <w:rsidRoot w:val="007232D7"/>
    <w:rsid w:val="00093E23"/>
    <w:rsid w:val="00174A94"/>
    <w:rsid w:val="0020332D"/>
    <w:rsid w:val="002B14A5"/>
    <w:rsid w:val="002B7653"/>
    <w:rsid w:val="00502238"/>
    <w:rsid w:val="005365FE"/>
    <w:rsid w:val="005F7BA4"/>
    <w:rsid w:val="00607D23"/>
    <w:rsid w:val="0062664D"/>
    <w:rsid w:val="0071242A"/>
    <w:rsid w:val="007232D7"/>
    <w:rsid w:val="007255A3"/>
    <w:rsid w:val="00775124"/>
    <w:rsid w:val="007B352E"/>
    <w:rsid w:val="008445DB"/>
    <w:rsid w:val="00981129"/>
    <w:rsid w:val="00BF4629"/>
    <w:rsid w:val="00C70B6C"/>
    <w:rsid w:val="00D5249F"/>
    <w:rsid w:val="00F04D99"/>
    <w:rsid w:val="00F8183C"/>
    <w:rsid w:val="00FB6D55"/>
    <w:rsid w:val="00FF5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AF43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rFonts w:ascii="Calibri" w:eastAsia="Calibri" w:hAnsi="Calibri" w:cs="Calibri"/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F5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D12"/>
  </w:style>
  <w:style w:type="paragraph" w:styleId="Footer">
    <w:name w:val="footer"/>
    <w:basedOn w:val="Normal"/>
    <w:link w:val="FooterChar"/>
    <w:uiPriority w:val="99"/>
    <w:unhideWhenUsed/>
    <w:rsid w:val="00FF5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D12"/>
  </w:style>
  <w:style w:type="paragraph" w:styleId="Revision">
    <w:name w:val="Revision"/>
    <w:hidden/>
    <w:uiPriority w:val="99"/>
    <w:semiHidden/>
    <w:rsid w:val="00FF5D1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524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24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24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9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5A57DE8-E62D-4985-8A82-FB74580DC3AF}"/>
</file>

<file path=customXml/itemProps2.xml><?xml version="1.0" encoding="utf-8"?>
<ds:datastoreItem xmlns:ds="http://schemas.openxmlformats.org/officeDocument/2006/customXml" ds:itemID="{4E6ED184-0F29-4704-9F19-4BBFC5E9F699}"/>
</file>

<file path=customXml/itemProps3.xml><?xml version="1.0" encoding="utf-8"?>
<ds:datastoreItem xmlns:ds="http://schemas.openxmlformats.org/officeDocument/2006/customXml" ds:itemID="{8D5E20CD-3ED7-477F-A698-CA423D9787C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1-22T13:30:00Z</dcterms:created>
  <dcterms:modified xsi:type="dcterms:W3CDTF">2026-01-22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